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349e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4:50:53Z</dcterms:created>
  <dcterms:modified xsi:type="dcterms:W3CDTF">2020-05-17T14:50:53Z</dcterms:modified>
</cp:coreProperties>
</file>